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2FCDAF" w14:textId="7F8DC238" w:rsidR="00B26B81" w:rsidRPr="00B26B81" w:rsidRDefault="00B26B81" w:rsidP="00B26B81">
      <w:pPr>
        <w:jc w:val="center"/>
        <w:rPr>
          <w:b/>
          <w:bCs/>
          <w:sz w:val="40"/>
          <w:szCs w:val="40"/>
        </w:rPr>
      </w:pPr>
      <w:r w:rsidRPr="00B26B81">
        <w:rPr>
          <w:b/>
          <w:bCs/>
          <w:sz w:val="40"/>
          <w:szCs w:val="40"/>
        </w:rPr>
        <w:t>Assignment – 3</w:t>
      </w:r>
    </w:p>
    <w:p w14:paraId="56A5F9DA" w14:textId="77777777" w:rsidR="00B26B81" w:rsidRDefault="00B26B81" w:rsidP="00B26B81">
      <w:pPr>
        <w:rPr>
          <w:b/>
          <w:bCs/>
          <w:sz w:val="24"/>
          <w:szCs w:val="24"/>
        </w:rPr>
      </w:pPr>
    </w:p>
    <w:p w14:paraId="29DC129D" w14:textId="77777777" w:rsidR="00785E5E" w:rsidRDefault="00785E5E" w:rsidP="00785E5E">
      <w:pPr>
        <w:rPr>
          <w:sz w:val="24"/>
          <w:szCs w:val="24"/>
        </w:rPr>
      </w:pPr>
      <w:r>
        <w:rPr>
          <w:sz w:val="24"/>
          <w:szCs w:val="24"/>
        </w:rPr>
        <w:t xml:space="preserve">1.) write a query to count the trainers available for </w:t>
      </w:r>
      <w:proofErr w:type="spellStart"/>
      <w:r>
        <w:rPr>
          <w:sz w:val="24"/>
          <w:szCs w:val="24"/>
        </w:rPr>
        <w:t>DotNet</w:t>
      </w:r>
      <w:proofErr w:type="spellEnd"/>
      <w:r>
        <w:rPr>
          <w:sz w:val="24"/>
          <w:szCs w:val="24"/>
        </w:rPr>
        <w:t xml:space="preserve"> Track</w:t>
      </w:r>
      <w:r w:rsidRPr="00DE22AE">
        <w:rPr>
          <w:sz w:val="24"/>
          <w:szCs w:val="24"/>
        </w:rPr>
        <w:t xml:space="preserve"> </w:t>
      </w:r>
    </w:p>
    <w:p w14:paraId="7AC2D152" w14:textId="77777777" w:rsidR="00785E5E" w:rsidRDefault="00785E5E" w:rsidP="00785E5E">
      <w:pPr>
        <w:rPr>
          <w:sz w:val="24"/>
          <w:szCs w:val="24"/>
        </w:rPr>
      </w:pPr>
      <w:r>
        <w:rPr>
          <w:sz w:val="24"/>
          <w:szCs w:val="24"/>
        </w:rPr>
        <w:t>2.) Calculate the average experience of all the  Java Trainers</w:t>
      </w:r>
    </w:p>
    <w:p w14:paraId="1EE53126" w14:textId="77777777" w:rsidR="00785E5E" w:rsidRDefault="00785E5E" w:rsidP="00785E5E">
      <w:pPr>
        <w:rPr>
          <w:sz w:val="24"/>
          <w:szCs w:val="24"/>
        </w:rPr>
      </w:pPr>
      <w:r>
        <w:rPr>
          <w:sz w:val="24"/>
          <w:szCs w:val="24"/>
        </w:rPr>
        <w:t xml:space="preserve">3.) select the </w:t>
      </w:r>
      <w:proofErr w:type="spellStart"/>
      <w:r>
        <w:rPr>
          <w:sz w:val="24"/>
          <w:szCs w:val="24"/>
        </w:rPr>
        <w:t>module_id</w:t>
      </w:r>
      <w:proofErr w:type="spellEnd"/>
      <w:r>
        <w:rPr>
          <w:sz w:val="24"/>
          <w:szCs w:val="24"/>
        </w:rPr>
        <w:t xml:space="preserve"> which is having minimum </w:t>
      </w:r>
      <w:proofErr w:type="spellStart"/>
      <w:r>
        <w:rPr>
          <w:sz w:val="24"/>
          <w:szCs w:val="24"/>
        </w:rPr>
        <w:t>module_duration</w:t>
      </w:r>
      <w:proofErr w:type="spellEnd"/>
      <w:r>
        <w:rPr>
          <w:sz w:val="24"/>
          <w:szCs w:val="24"/>
        </w:rPr>
        <w:t>.</w:t>
      </w:r>
    </w:p>
    <w:p w14:paraId="599B4A1B" w14:textId="77777777" w:rsidR="00785E5E" w:rsidRDefault="00785E5E" w:rsidP="00785E5E">
      <w:pPr>
        <w:rPr>
          <w:sz w:val="24"/>
          <w:szCs w:val="24"/>
        </w:rPr>
      </w:pPr>
      <w:r>
        <w:rPr>
          <w:sz w:val="24"/>
          <w:szCs w:val="24"/>
        </w:rPr>
        <w:t>5.) Select the Trainer with max and Min experience from each Track.</w:t>
      </w:r>
    </w:p>
    <w:p w14:paraId="3576DCB4" w14:textId="77777777" w:rsidR="00785E5E" w:rsidRDefault="00785E5E" w:rsidP="00785E5E">
      <w:pPr>
        <w:rPr>
          <w:sz w:val="24"/>
          <w:szCs w:val="24"/>
        </w:rPr>
      </w:pPr>
    </w:p>
    <w:p w14:paraId="486458C1" w14:textId="77777777" w:rsidR="00B26B81" w:rsidRDefault="00B26B81" w:rsidP="00B26B81"/>
    <w:p w14:paraId="4CADAE5E" w14:textId="77777777" w:rsidR="00B26B81" w:rsidRDefault="00B26B81" w:rsidP="00B26B81"/>
    <w:p w14:paraId="3E072636" w14:textId="77777777" w:rsidR="00B26B81" w:rsidRDefault="00B26B81" w:rsidP="00B26B81">
      <w:pPr>
        <w:ind w:left="360"/>
        <w:jc w:val="both"/>
        <w:rPr>
          <w:sz w:val="26"/>
          <w:szCs w:val="26"/>
        </w:rPr>
      </w:pPr>
    </w:p>
    <w:p w14:paraId="3351CC32" w14:textId="77777777" w:rsidR="00B26B81" w:rsidRDefault="00B26B81" w:rsidP="00B26B81">
      <w:pPr>
        <w:jc w:val="both"/>
        <w:rPr>
          <w:b/>
          <w:bCs/>
        </w:rPr>
      </w:pPr>
    </w:p>
    <w:p w14:paraId="64136730" w14:textId="77777777" w:rsidR="00B26B81" w:rsidRDefault="00B26B81" w:rsidP="00B26B81">
      <w:pPr>
        <w:jc w:val="both"/>
      </w:pPr>
    </w:p>
    <w:p w14:paraId="576A9226" w14:textId="77777777" w:rsidR="00B26B81" w:rsidRDefault="00B26B81" w:rsidP="00B26B81"/>
    <w:p w14:paraId="2E75A35B" w14:textId="77777777" w:rsidR="00B26B81" w:rsidRDefault="00B26B81" w:rsidP="00B26B81"/>
    <w:p w14:paraId="7208B4F2" w14:textId="77777777" w:rsidR="00B26B81" w:rsidRDefault="00B26B81" w:rsidP="00B26B81"/>
    <w:p w14:paraId="0AD1F6A8" w14:textId="77777777" w:rsidR="00096CBB" w:rsidRPr="00B26B81" w:rsidRDefault="00096CBB" w:rsidP="00B26B81"/>
    <w:sectPr w:rsidR="00096CBB" w:rsidRPr="00B26B8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017186" w14:textId="77777777" w:rsidR="006F6A91" w:rsidRDefault="006F6A91" w:rsidP="00723483">
      <w:pPr>
        <w:spacing w:after="0" w:line="240" w:lineRule="auto"/>
      </w:pPr>
      <w:r>
        <w:separator/>
      </w:r>
    </w:p>
  </w:endnote>
  <w:endnote w:type="continuationSeparator" w:id="0">
    <w:p w14:paraId="0E4A6B5F" w14:textId="77777777" w:rsidR="006F6A91" w:rsidRDefault="006F6A91" w:rsidP="00723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5312DF" w14:textId="77777777" w:rsidR="004A6E9C" w:rsidRDefault="004A6E9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A13BE" w14:textId="7EFB0ACB" w:rsidR="00723483" w:rsidRDefault="00723483">
    <w:pPr>
      <w:pStyle w:val="Footer"/>
    </w:pPr>
  </w:p>
  <w:p w14:paraId="575CFE98" w14:textId="77777777" w:rsidR="00723483" w:rsidRDefault="0072348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8A628" w14:textId="77777777" w:rsidR="004A6E9C" w:rsidRDefault="004A6E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8D4EAB" w14:textId="77777777" w:rsidR="006F6A91" w:rsidRDefault="006F6A91" w:rsidP="00723483">
      <w:pPr>
        <w:spacing w:after="0" w:line="240" w:lineRule="auto"/>
      </w:pPr>
      <w:r>
        <w:separator/>
      </w:r>
    </w:p>
  </w:footnote>
  <w:footnote w:type="continuationSeparator" w:id="0">
    <w:p w14:paraId="180739FC" w14:textId="77777777" w:rsidR="006F6A91" w:rsidRDefault="006F6A91" w:rsidP="007234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FE303" w14:textId="77777777" w:rsidR="004A6E9C" w:rsidRDefault="004A6E9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CBAA1" w14:textId="52506327" w:rsidR="00723483" w:rsidRDefault="00723483">
    <w:pPr>
      <w:pStyle w:val="Header"/>
    </w:pPr>
    <w:r w:rsidRPr="00723483">
      <w:rPr>
        <w:noProof/>
        <w:highlight w:val="black"/>
      </w:rPr>
      <w:drawing>
        <wp:inline distT="0" distB="0" distL="0" distR="0" wp14:anchorId="0548E3EF" wp14:editId="42F39F01">
          <wp:extent cx="5731510" cy="673735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37F9E6" w14:textId="77777777" w:rsidR="00723483" w:rsidRDefault="007234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099FA8" w14:textId="77777777" w:rsidR="004A6E9C" w:rsidRDefault="004A6E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47A8A"/>
    <w:multiLevelType w:val="hybridMultilevel"/>
    <w:tmpl w:val="225C723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3E1775"/>
    <w:multiLevelType w:val="hybridMultilevel"/>
    <w:tmpl w:val="5DAE62AE"/>
    <w:lvl w:ilvl="0" w:tplc="DF685CF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EF2ADE"/>
    <w:multiLevelType w:val="hybridMultilevel"/>
    <w:tmpl w:val="A93C0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536D33"/>
    <w:multiLevelType w:val="hybridMultilevel"/>
    <w:tmpl w:val="242C10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445572"/>
    <w:multiLevelType w:val="hybridMultilevel"/>
    <w:tmpl w:val="2200E0DE"/>
    <w:lvl w:ilvl="0" w:tplc="296A543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73262D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1B6115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FC37E4"/>
    <w:multiLevelType w:val="hybridMultilevel"/>
    <w:tmpl w:val="C196374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E2D6A2A"/>
    <w:multiLevelType w:val="hybridMultilevel"/>
    <w:tmpl w:val="2B560A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8E6A5B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8D5C46"/>
    <w:multiLevelType w:val="hybridMultilevel"/>
    <w:tmpl w:val="507AF2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0233BB"/>
    <w:multiLevelType w:val="hybridMultilevel"/>
    <w:tmpl w:val="E68E94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6974B8"/>
    <w:multiLevelType w:val="hybridMultilevel"/>
    <w:tmpl w:val="C3563C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DC35E2"/>
    <w:multiLevelType w:val="hybridMultilevel"/>
    <w:tmpl w:val="96E8D32E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0B7510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9"/>
  </w:num>
  <w:num w:numId="3">
    <w:abstractNumId w:val="14"/>
  </w:num>
  <w:num w:numId="4">
    <w:abstractNumId w:val="6"/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3"/>
  </w:num>
  <w:num w:numId="8">
    <w:abstractNumId w:val="12"/>
  </w:num>
  <w:num w:numId="9">
    <w:abstractNumId w:val="10"/>
  </w:num>
  <w:num w:numId="10">
    <w:abstractNumId w:val="7"/>
  </w:num>
  <w:num w:numId="11">
    <w:abstractNumId w:val="2"/>
  </w:num>
  <w:num w:numId="12">
    <w:abstractNumId w:val="1"/>
  </w:num>
  <w:num w:numId="13">
    <w:abstractNumId w:val="2"/>
  </w:num>
  <w:num w:numId="1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3"/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xsDAxNTIytTQ3NzBT0lEKTi0uzszPAykwrAUAH73G8CwAAAA="/>
  </w:docVars>
  <w:rsids>
    <w:rsidRoot w:val="00A01278"/>
    <w:rsid w:val="000751BC"/>
    <w:rsid w:val="00081202"/>
    <w:rsid w:val="00096CBB"/>
    <w:rsid w:val="000B105B"/>
    <w:rsid w:val="000B501A"/>
    <w:rsid w:val="000D06A4"/>
    <w:rsid w:val="00147AB4"/>
    <w:rsid w:val="00164CCF"/>
    <w:rsid w:val="00164ECD"/>
    <w:rsid w:val="00197914"/>
    <w:rsid w:val="001A641A"/>
    <w:rsid w:val="001F6789"/>
    <w:rsid w:val="00225A47"/>
    <w:rsid w:val="00244D0E"/>
    <w:rsid w:val="00245C96"/>
    <w:rsid w:val="0024633F"/>
    <w:rsid w:val="0026600F"/>
    <w:rsid w:val="002A6080"/>
    <w:rsid w:val="002E6E61"/>
    <w:rsid w:val="00306F6B"/>
    <w:rsid w:val="00355563"/>
    <w:rsid w:val="003F36EF"/>
    <w:rsid w:val="004252D8"/>
    <w:rsid w:val="00440624"/>
    <w:rsid w:val="004A2153"/>
    <w:rsid w:val="004A6E9C"/>
    <w:rsid w:val="00583697"/>
    <w:rsid w:val="005A4FC4"/>
    <w:rsid w:val="006F6A91"/>
    <w:rsid w:val="00723483"/>
    <w:rsid w:val="00751AF7"/>
    <w:rsid w:val="007850B0"/>
    <w:rsid w:val="00785E5E"/>
    <w:rsid w:val="007F55E1"/>
    <w:rsid w:val="00920C4C"/>
    <w:rsid w:val="00925345"/>
    <w:rsid w:val="0092614E"/>
    <w:rsid w:val="009435F1"/>
    <w:rsid w:val="00A01278"/>
    <w:rsid w:val="00AA521E"/>
    <w:rsid w:val="00AE0E14"/>
    <w:rsid w:val="00B13B06"/>
    <w:rsid w:val="00B26B81"/>
    <w:rsid w:val="00B70417"/>
    <w:rsid w:val="00C5058B"/>
    <w:rsid w:val="00C715F3"/>
    <w:rsid w:val="00C74D16"/>
    <w:rsid w:val="00C94561"/>
    <w:rsid w:val="00CD39C9"/>
    <w:rsid w:val="00CE6BF2"/>
    <w:rsid w:val="00D337A9"/>
    <w:rsid w:val="00D41DD3"/>
    <w:rsid w:val="00D871FF"/>
    <w:rsid w:val="00DA3FCD"/>
    <w:rsid w:val="00DC0034"/>
    <w:rsid w:val="00DC5DF5"/>
    <w:rsid w:val="00E31470"/>
    <w:rsid w:val="00E86117"/>
    <w:rsid w:val="00EE2523"/>
    <w:rsid w:val="00F11916"/>
    <w:rsid w:val="00F24A8C"/>
    <w:rsid w:val="00F57F83"/>
    <w:rsid w:val="00FB34F6"/>
    <w:rsid w:val="00FE2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2203C"/>
  <w15:chartTrackingRefBased/>
  <w15:docId w15:val="{A00B7CE9-96B3-46BC-9EA7-FE685EA22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6B81"/>
    <w:pPr>
      <w:spacing w:line="256" w:lineRule="auto"/>
    </w:pPr>
  </w:style>
  <w:style w:type="paragraph" w:styleId="Heading3">
    <w:name w:val="heading 3"/>
    <w:basedOn w:val="Normal"/>
    <w:link w:val="Heading3Char"/>
    <w:uiPriority w:val="9"/>
    <w:qFormat/>
    <w:rsid w:val="004A6E9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483"/>
  </w:style>
  <w:style w:type="paragraph" w:styleId="Footer">
    <w:name w:val="footer"/>
    <w:basedOn w:val="Normal"/>
    <w:link w:val="Foot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483"/>
  </w:style>
  <w:style w:type="paragraph" w:styleId="ListParagraph">
    <w:name w:val="List Paragraph"/>
    <w:basedOn w:val="Normal"/>
    <w:uiPriority w:val="34"/>
    <w:qFormat/>
    <w:rsid w:val="0044062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4A6E9C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NoSpacing">
    <w:name w:val="No Spacing"/>
    <w:uiPriority w:val="1"/>
    <w:qFormat/>
    <w:rsid w:val="004A6E9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5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2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7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8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7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74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4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9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7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1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5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43</Words>
  <Characters>24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l Mitra</dc:creator>
  <cp:keywords/>
  <dc:description/>
  <cp:lastModifiedBy>Harish V</cp:lastModifiedBy>
  <cp:revision>23</cp:revision>
  <dcterms:created xsi:type="dcterms:W3CDTF">2021-06-22T08:32:00Z</dcterms:created>
  <dcterms:modified xsi:type="dcterms:W3CDTF">2021-08-19T10:48:00Z</dcterms:modified>
</cp:coreProperties>
</file>